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1180E" w14:textId="77777777" w:rsidR="00A64582" w:rsidRPr="00726470" w:rsidRDefault="00A64582" w:rsidP="00726470">
      <w:pPr>
        <w:pStyle w:val="NoSpacing"/>
        <w:jc w:val="center"/>
        <w:rPr>
          <w:b/>
          <w:sz w:val="44"/>
          <w:szCs w:val="44"/>
        </w:rPr>
      </w:pPr>
      <w:r w:rsidRPr="00726470">
        <w:rPr>
          <w:b/>
          <w:sz w:val="44"/>
          <w:szCs w:val="44"/>
        </w:rPr>
        <w:t>Having Your OWN PLACE, As A Man</w:t>
      </w:r>
    </w:p>
    <w:p w14:paraId="7124C107" w14:textId="77777777" w:rsidR="00A64582" w:rsidRDefault="00A64582" w:rsidP="00AE569C">
      <w:pPr>
        <w:pStyle w:val="NoSpacing"/>
        <w:rPr>
          <w:b/>
        </w:rPr>
      </w:pPr>
    </w:p>
    <w:p w14:paraId="78C6BFC6" w14:textId="0B4A8C02" w:rsidR="00AE569C" w:rsidRPr="00AE569C" w:rsidRDefault="00AE569C" w:rsidP="00AE569C">
      <w:pPr>
        <w:pStyle w:val="NoSpacing"/>
        <w:rPr>
          <w:b/>
        </w:rPr>
      </w:pPr>
      <w:r w:rsidRPr="00AE569C">
        <w:rPr>
          <w:b/>
        </w:rPr>
        <w:t xml:space="preserve">Luke 11:5 And he said unto them, Which of you shall have a friend, and shall go unto him at midnight, </w:t>
      </w:r>
      <w:r w:rsidR="003A7380">
        <w:rPr>
          <w:b/>
          <w:sz w:val="44"/>
          <w:szCs w:val="44"/>
        </w:rPr>
        <w:t>Having Your OWN PLACE</w:t>
      </w:r>
      <w:bookmarkStart w:id="0" w:name="_GoBack"/>
      <w:bookmarkEnd w:id="0"/>
      <w:r>
        <w:rPr>
          <w:b/>
        </w:rPr>
        <w:t>:</w:t>
      </w:r>
      <w:r w:rsidRPr="00AE569C">
        <w:rPr>
          <w:b/>
        </w:rPr>
        <w:t>6 For a friend of mine in his journey is come to me, and I have nothing to set before him?</w:t>
      </w:r>
    </w:p>
    <w:p w14:paraId="7BB805EA" w14:textId="77777777" w:rsidR="00AE569C" w:rsidRPr="00AE569C" w:rsidRDefault="00AE569C" w:rsidP="00AE569C">
      <w:pPr>
        <w:pStyle w:val="NoSpacing"/>
        <w:rPr>
          <w:b/>
        </w:rPr>
      </w:pPr>
      <w:r>
        <w:rPr>
          <w:b/>
        </w:rPr>
        <w:t>:</w:t>
      </w:r>
      <w:r w:rsidRPr="00AE569C">
        <w:rPr>
          <w:b/>
        </w:rPr>
        <w:t>7 And he from within shall answer and say, Trouble me not: the door is now shut, and my children are with me in bed; I cannot rise and give thee.</w:t>
      </w:r>
    </w:p>
    <w:p w14:paraId="5DC7CCEE" w14:textId="77777777" w:rsidR="001467BF" w:rsidRPr="00AE569C" w:rsidRDefault="00AE569C" w:rsidP="00AE569C">
      <w:pPr>
        <w:pStyle w:val="NoSpacing"/>
        <w:rPr>
          <w:b/>
        </w:rPr>
      </w:pPr>
      <w:r>
        <w:rPr>
          <w:b/>
        </w:rPr>
        <w:t>:</w:t>
      </w:r>
      <w:r w:rsidRPr="00AE569C">
        <w:rPr>
          <w:b/>
        </w:rPr>
        <w:t xml:space="preserve">8 I say unto you, </w:t>
      </w:r>
      <w:proofErr w:type="gramStart"/>
      <w:r w:rsidRPr="00AE569C">
        <w:rPr>
          <w:b/>
        </w:rPr>
        <w:t>Though</w:t>
      </w:r>
      <w:proofErr w:type="gramEnd"/>
      <w:r w:rsidRPr="00AE569C">
        <w:rPr>
          <w:b/>
        </w:rPr>
        <w:t xml:space="preserve"> he will not rise and give him, because he is his friend, yet because of his importunity he will rise and give him as many as he </w:t>
      </w:r>
      <w:proofErr w:type="spellStart"/>
      <w:r w:rsidRPr="00AE569C">
        <w:rPr>
          <w:b/>
        </w:rPr>
        <w:t>needeth</w:t>
      </w:r>
      <w:proofErr w:type="spellEnd"/>
      <w:r w:rsidRPr="00AE569C">
        <w:rPr>
          <w:b/>
        </w:rPr>
        <w:t>.</w:t>
      </w:r>
      <w:r w:rsidR="00A64582">
        <w:rPr>
          <w:b/>
        </w:rPr>
        <w:t xml:space="preserve"> </w:t>
      </w:r>
    </w:p>
    <w:p w14:paraId="550DA817" w14:textId="77777777" w:rsidR="001467BF" w:rsidRDefault="00A64582" w:rsidP="001467BF">
      <w:pPr>
        <w:pStyle w:val="NoSpacing"/>
      </w:pPr>
      <w:r>
        <w:t>(The Master’s words provide true wisdom</w:t>
      </w:r>
      <w:r w:rsidR="00B649CD">
        <w:t xml:space="preserve"> and show </w:t>
      </w:r>
      <w:r w:rsidR="00F9564F">
        <w:t>us</w:t>
      </w:r>
      <w:r>
        <w:t xml:space="preserve"> righteou</w:t>
      </w:r>
      <w:r w:rsidR="00F9564F">
        <w:t xml:space="preserve">sness.  A </w:t>
      </w:r>
      <w:r>
        <w:t xml:space="preserve">man leaves his </w:t>
      </w:r>
      <w:r w:rsidR="00F9564F">
        <w:t xml:space="preserve">OWN </w:t>
      </w:r>
      <w:r>
        <w:t xml:space="preserve">house to ask his brother </w:t>
      </w:r>
      <w:r w:rsidR="00726470">
        <w:t xml:space="preserve">at his </w:t>
      </w:r>
      <w:r w:rsidR="00B649CD">
        <w:t xml:space="preserve">OWN </w:t>
      </w:r>
      <w:r w:rsidR="00726470">
        <w:t xml:space="preserve">house </w:t>
      </w:r>
      <w:r>
        <w:t>for a favor very late at night</w:t>
      </w:r>
      <w:r w:rsidR="00F9564F">
        <w:t>;</w:t>
      </w:r>
      <w:r>
        <w:t xml:space="preserve"> food to provide for a visiting friend.  Even though it is inconvenient, the friend arises out of bed and provides help.  Friends are there when we have need, but wicked selfish </w:t>
      </w:r>
      <w:r w:rsidR="00726470">
        <w:t xml:space="preserve">sinners </w:t>
      </w:r>
      <w:r w:rsidR="00B649CD">
        <w:t>will always have need.  In many instances unwisely quoting</w:t>
      </w:r>
      <w:r>
        <w:t xml:space="preserve"> scr</w:t>
      </w:r>
      <w:r w:rsidR="00B649CD">
        <w:t>iptures to others</w:t>
      </w:r>
      <w:r w:rsidR="00726470">
        <w:t>,</w:t>
      </w:r>
      <w:r w:rsidR="00B649CD">
        <w:t xml:space="preserve"> as castaways</w:t>
      </w:r>
      <w:r w:rsidR="00F9564F">
        <w:t xml:space="preserve">, and expecting brotherhood, </w:t>
      </w:r>
      <w:r w:rsidR="00C34C52">
        <w:t>or to take from or live with others, but NOT be</w:t>
      </w:r>
      <w:r w:rsidR="00F9564F">
        <w:t xml:space="preserve"> a brother themselves</w:t>
      </w:r>
      <w:r>
        <w:t>.)</w:t>
      </w:r>
    </w:p>
    <w:p w14:paraId="07F66E33" w14:textId="77777777" w:rsidR="00AE569C" w:rsidRDefault="00AE569C" w:rsidP="001467BF">
      <w:pPr>
        <w:pStyle w:val="NoSpacing"/>
      </w:pPr>
    </w:p>
    <w:p w14:paraId="13EE46F6" w14:textId="77777777" w:rsidR="00A64582" w:rsidRPr="00726470" w:rsidRDefault="00A64582" w:rsidP="00A64582">
      <w:pPr>
        <w:pStyle w:val="NoSpacing"/>
        <w:rPr>
          <w:b/>
        </w:rPr>
      </w:pPr>
      <w:r w:rsidRPr="00726470">
        <w:rPr>
          <w:b/>
        </w:rPr>
        <w:t xml:space="preserve">Psalms 37:24 Though he </w:t>
      </w:r>
      <w:proofErr w:type="gramStart"/>
      <w:r w:rsidRPr="00726470">
        <w:rPr>
          <w:b/>
        </w:rPr>
        <w:t>fall</w:t>
      </w:r>
      <w:proofErr w:type="gramEnd"/>
      <w:r w:rsidRPr="00726470">
        <w:rPr>
          <w:b/>
        </w:rPr>
        <w:t xml:space="preserve">, he shall not be utterly cast down: for the LORD </w:t>
      </w:r>
      <w:proofErr w:type="spellStart"/>
      <w:r w:rsidRPr="00726470">
        <w:rPr>
          <w:b/>
        </w:rPr>
        <w:t>upholdeth</w:t>
      </w:r>
      <w:proofErr w:type="spellEnd"/>
      <w:r w:rsidRPr="00726470">
        <w:rPr>
          <w:b/>
        </w:rPr>
        <w:t xml:space="preserve"> him with his hand.</w:t>
      </w:r>
    </w:p>
    <w:p w14:paraId="37251A31" w14:textId="77777777" w:rsidR="00A64582" w:rsidRPr="00726470" w:rsidRDefault="00A64582" w:rsidP="00A64582">
      <w:pPr>
        <w:pStyle w:val="NoSpacing"/>
        <w:rPr>
          <w:b/>
        </w:rPr>
      </w:pPr>
      <w:r w:rsidRPr="00726470">
        <w:rPr>
          <w:b/>
        </w:rPr>
        <w:t>:25 I have been young, and now am old; yet have I not seen the righteous forsaken, nor his seed begging bread.</w:t>
      </w:r>
    </w:p>
    <w:p w14:paraId="256AA6F0" w14:textId="77777777" w:rsidR="00AE569C" w:rsidRPr="00726470" w:rsidRDefault="00A64582" w:rsidP="00A64582">
      <w:pPr>
        <w:pStyle w:val="NoSpacing"/>
        <w:rPr>
          <w:b/>
        </w:rPr>
      </w:pPr>
      <w:r w:rsidRPr="00726470">
        <w:rPr>
          <w:b/>
        </w:rPr>
        <w:t>:26 He is ever merciful, AND LENDETH; and his seed is blessed.</w:t>
      </w:r>
    </w:p>
    <w:p w14:paraId="07931690" w14:textId="77777777" w:rsidR="00AE569C" w:rsidRDefault="00B649CD" w:rsidP="001467BF">
      <w:pPr>
        <w:pStyle w:val="NoSpacing"/>
      </w:pPr>
      <w:r>
        <w:t>(R</w:t>
      </w:r>
      <w:r w:rsidR="00AE569C">
        <w:t>ight</w:t>
      </w:r>
      <w:r w:rsidR="00A64582">
        <w:t>eous men</w:t>
      </w:r>
      <w:r w:rsidR="00AE569C">
        <w:t xml:space="preserve"> are NOT forsaken, NOR</w:t>
      </w:r>
      <w:r w:rsidR="00726470">
        <w:t xml:space="preserve"> perpetually without</w:t>
      </w:r>
      <w:r w:rsidR="00AE569C">
        <w:t xml:space="preserve"> </w:t>
      </w:r>
      <w:r w:rsidR="00A64582">
        <w:t xml:space="preserve">or </w:t>
      </w:r>
      <w:r w:rsidR="00AE569C">
        <w:t>LEECHING off of parents or others!  Any fall, trial or struggle, IS</w:t>
      </w:r>
      <w:r>
        <w:t xml:space="preserve"> QUICKLY followed by a rapid</w:t>
      </w:r>
      <w:r w:rsidR="00AE569C">
        <w:t xml:space="preserve"> rise: </w:t>
      </w:r>
      <w:r w:rsidR="00AE569C" w:rsidRPr="000257BB">
        <w:rPr>
          <w:b/>
        </w:rPr>
        <w:t>Philippians 4:12</w:t>
      </w:r>
      <w:r w:rsidR="00AE569C">
        <w:t xml:space="preserve">.  Paul and any true servant had honest occupations, Paul made tents: </w:t>
      </w:r>
      <w:r w:rsidR="00AE569C" w:rsidRPr="00B649CD">
        <w:rPr>
          <w:b/>
        </w:rPr>
        <w:t>Acts 18:2-3</w:t>
      </w:r>
      <w:r w:rsidR="00AE569C">
        <w:t>.  His vocation was applying and preaching the gospel.</w:t>
      </w:r>
      <w:r w:rsidR="00A64582">
        <w:t>)</w:t>
      </w:r>
    </w:p>
    <w:p w14:paraId="30D54FD4" w14:textId="77777777" w:rsidR="001467BF" w:rsidRDefault="001467BF" w:rsidP="001467BF">
      <w:pPr>
        <w:pStyle w:val="NoSpacing"/>
      </w:pPr>
    </w:p>
    <w:p w14:paraId="026456BB" w14:textId="77777777" w:rsidR="001467BF" w:rsidRPr="00726470" w:rsidRDefault="001467BF" w:rsidP="001467BF">
      <w:pPr>
        <w:pStyle w:val="NoSpacing"/>
        <w:rPr>
          <w:b/>
        </w:rPr>
      </w:pPr>
      <w:r w:rsidRPr="00726470">
        <w:rPr>
          <w:b/>
        </w:rPr>
        <w:t xml:space="preserve">Proverbs </w:t>
      </w:r>
      <w:r w:rsidR="00726470" w:rsidRPr="00726470">
        <w:rPr>
          <w:b/>
        </w:rPr>
        <w:t xml:space="preserve">25:17 Withdraw thy foot </w:t>
      </w:r>
      <w:r w:rsidR="00B649CD">
        <w:rPr>
          <w:b/>
        </w:rPr>
        <w:t>FROM THY</w:t>
      </w:r>
      <w:r w:rsidR="00726470" w:rsidRPr="00726470">
        <w:rPr>
          <w:b/>
        </w:rPr>
        <w:t xml:space="preserve"> </w:t>
      </w:r>
      <w:proofErr w:type="spellStart"/>
      <w:r w:rsidR="00726470" w:rsidRPr="00726470">
        <w:rPr>
          <w:b/>
        </w:rPr>
        <w:t>neighbour's</w:t>
      </w:r>
      <w:proofErr w:type="spellEnd"/>
      <w:r w:rsidR="00726470" w:rsidRPr="00726470">
        <w:rPr>
          <w:b/>
        </w:rPr>
        <w:t xml:space="preserve"> house; lest he be weary of thee, and so hate thee.</w:t>
      </w:r>
    </w:p>
    <w:p w14:paraId="5E5FE7D3" w14:textId="77777777" w:rsidR="001467BF" w:rsidRDefault="001467BF" w:rsidP="001467BF">
      <w:pPr>
        <w:pStyle w:val="NoSpacing"/>
      </w:pPr>
      <w:r>
        <w:t>(</w:t>
      </w:r>
      <w:r w:rsidR="00726470">
        <w:t>L</w:t>
      </w:r>
      <w:r>
        <w:t>ost your job</w:t>
      </w:r>
      <w:r w:rsidR="00726470">
        <w:t xml:space="preserve"> and apartment or home</w:t>
      </w:r>
      <w:r w:rsidR="00B649CD">
        <w:t xml:space="preserve">? </w:t>
      </w:r>
      <w:r>
        <w:t xml:space="preserve"> </w:t>
      </w:r>
      <w:r w:rsidR="00726470">
        <w:t>a LONG vacation or visit at a friend or family’</w:t>
      </w:r>
      <w:r w:rsidR="00B649CD">
        <w:t xml:space="preserve">s home? </w:t>
      </w:r>
      <w:r w:rsidR="00726470">
        <w:t xml:space="preserve"> STILL </w:t>
      </w:r>
      <w:r>
        <w:t xml:space="preserve">live at </w:t>
      </w:r>
      <w:r w:rsidR="00726470">
        <w:t xml:space="preserve">parent’s </w:t>
      </w:r>
      <w:r w:rsidR="00B649CD">
        <w:t xml:space="preserve">or mommy’s </w:t>
      </w:r>
      <w:r>
        <w:t>home as if you’re still a litt</w:t>
      </w:r>
      <w:r w:rsidR="00B649CD">
        <w:t>le child?  S</w:t>
      </w:r>
      <w:r>
        <w:t>elfishly expect your care to come from other’</w:t>
      </w:r>
      <w:r w:rsidR="00B649CD">
        <w:t>s money</w:t>
      </w:r>
      <w:r w:rsidR="00726470">
        <w:t>?  I</w:t>
      </w:r>
      <w:r>
        <w:t xml:space="preserve">t is </w:t>
      </w:r>
      <w:r w:rsidR="00B649CD">
        <w:t xml:space="preserve">HIGH </w:t>
      </w:r>
      <w:r>
        <w:t>time to actua</w:t>
      </w:r>
      <w:r w:rsidR="00726470">
        <w:t xml:space="preserve">lly apply the word of truth as well as to </w:t>
      </w:r>
      <w:r>
        <w:t>show brotherly love</w:t>
      </w:r>
      <w:r w:rsidR="00B649CD">
        <w:t>!</w:t>
      </w:r>
      <w:r>
        <w:t>)</w:t>
      </w:r>
    </w:p>
    <w:p w14:paraId="204D63B9" w14:textId="77777777" w:rsidR="001467BF" w:rsidRDefault="001467BF" w:rsidP="001467BF">
      <w:pPr>
        <w:pStyle w:val="NoSpacing"/>
      </w:pPr>
    </w:p>
    <w:p w14:paraId="53F7610F" w14:textId="77777777" w:rsidR="00ED7307" w:rsidRPr="00ED7307" w:rsidRDefault="001467BF" w:rsidP="00ED7307">
      <w:pPr>
        <w:pStyle w:val="NoSpacing"/>
        <w:rPr>
          <w:b/>
        </w:rPr>
      </w:pPr>
      <w:r w:rsidRPr="00ED7307">
        <w:rPr>
          <w:b/>
        </w:rPr>
        <w:t xml:space="preserve">Ecclesiasticus </w:t>
      </w:r>
      <w:r w:rsidR="00ED7307" w:rsidRPr="00ED7307">
        <w:rPr>
          <w:b/>
        </w:rPr>
        <w:t xml:space="preserve">33:20 As long as thou </w:t>
      </w:r>
      <w:proofErr w:type="spellStart"/>
      <w:r w:rsidR="00ED7307" w:rsidRPr="00ED7307">
        <w:rPr>
          <w:b/>
        </w:rPr>
        <w:t>livest</w:t>
      </w:r>
      <w:proofErr w:type="spellEnd"/>
      <w:r w:rsidR="00ED7307" w:rsidRPr="00ED7307">
        <w:rPr>
          <w:b/>
        </w:rPr>
        <w:t xml:space="preserve"> and hast breath in thee, give not thyself over to any.</w:t>
      </w:r>
    </w:p>
    <w:p w14:paraId="545366C6" w14:textId="77777777" w:rsidR="001467BF" w:rsidRPr="00ED7307" w:rsidRDefault="00ED7307" w:rsidP="00ED7307">
      <w:pPr>
        <w:pStyle w:val="NoSpacing"/>
        <w:rPr>
          <w:b/>
        </w:rPr>
      </w:pPr>
      <w:r w:rsidRPr="00ED7307">
        <w:rPr>
          <w:b/>
        </w:rPr>
        <w:t xml:space="preserve">:21 For better it is that thy children should seek to thee, </w:t>
      </w:r>
      <w:proofErr w:type="gramStart"/>
      <w:r w:rsidRPr="00ED7307">
        <w:rPr>
          <w:b/>
        </w:rPr>
        <w:t>than</w:t>
      </w:r>
      <w:proofErr w:type="gramEnd"/>
      <w:r w:rsidRPr="00ED7307">
        <w:rPr>
          <w:b/>
        </w:rPr>
        <w:t xml:space="preserve"> that thou shouldest stand to their courtesy.</w:t>
      </w:r>
    </w:p>
    <w:p w14:paraId="1E9A8A1B" w14:textId="77777777" w:rsidR="00ED7307" w:rsidRDefault="00B649CD" w:rsidP="001467BF">
      <w:pPr>
        <w:pStyle w:val="NoSpacing"/>
      </w:pPr>
      <w:r>
        <w:t>(T</w:t>
      </w:r>
      <w:r w:rsidR="00ED7307">
        <w:t xml:space="preserve">he importance </w:t>
      </w:r>
      <w:r>
        <w:t xml:space="preserve">and COMMANDMENT </w:t>
      </w:r>
      <w:r w:rsidR="00ED7307">
        <w:t>of being SELF SUFFICIENT, independe</w:t>
      </w:r>
      <w:r>
        <w:t xml:space="preserve">nt, and having </w:t>
      </w:r>
      <w:r w:rsidR="00ED7307">
        <w:t>our own.  Have your own</w:t>
      </w:r>
      <w:r>
        <w:t xml:space="preserve"> brethren</w:t>
      </w:r>
      <w:r w:rsidR="00ED7307">
        <w:t xml:space="preserve">, so you can help others, instead of </w:t>
      </w:r>
      <w:r w:rsidR="002B1D13">
        <w:t xml:space="preserve">only seeking to </w:t>
      </w:r>
      <w:r w:rsidR="00ED7307">
        <w:t>get help</w:t>
      </w:r>
      <w:r w:rsidR="002B1D13">
        <w:t xml:space="preserve"> from others</w:t>
      </w:r>
      <w:r w:rsidR="00CA6B6F">
        <w:t xml:space="preserve">: </w:t>
      </w:r>
      <w:r w:rsidR="00CA6B6F" w:rsidRPr="00CA6B6F">
        <w:rPr>
          <w:b/>
        </w:rPr>
        <w:t xml:space="preserve">Acts 2:44-47, </w:t>
      </w:r>
      <w:proofErr w:type="spellStart"/>
      <w:r w:rsidR="00CA6B6F" w:rsidRPr="00CA6B6F">
        <w:rPr>
          <w:b/>
        </w:rPr>
        <w:t>IIThessalonians</w:t>
      </w:r>
      <w:proofErr w:type="spellEnd"/>
      <w:r w:rsidR="00CA6B6F" w:rsidRPr="00CA6B6F">
        <w:rPr>
          <w:b/>
        </w:rPr>
        <w:t xml:space="preserve"> 3:6-11</w:t>
      </w:r>
      <w:r w:rsidR="00CA6B6F">
        <w:t>, etc</w:t>
      </w:r>
      <w:r w:rsidR="00ED7307">
        <w:t>.)</w:t>
      </w:r>
    </w:p>
    <w:p w14:paraId="29B0EEEC" w14:textId="77777777" w:rsidR="001467BF" w:rsidRDefault="001467BF" w:rsidP="001467BF">
      <w:pPr>
        <w:pStyle w:val="NoSpacing"/>
      </w:pPr>
    </w:p>
    <w:p w14:paraId="03CAA7A8" w14:textId="77777777" w:rsidR="002B1D13" w:rsidRPr="00CB0BB0" w:rsidRDefault="002B1D13" w:rsidP="002B1D13">
      <w:pPr>
        <w:pStyle w:val="NoSpacing"/>
        <w:rPr>
          <w:b/>
        </w:rPr>
      </w:pPr>
      <w:r w:rsidRPr="00CB0BB0">
        <w:rPr>
          <w:b/>
        </w:rPr>
        <w:t xml:space="preserve">Ecclesiasticus 29:21 </w:t>
      </w:r>
      <w:r w:rsidR="00CB0BB0">
        <w:rPr>
          <w:b/>
        </w:rPr>
        <w:t>The CHIEF THING FOR LIFE</w:t>
      </w:r>
      <w:r w:rsidRPr="00CB0BB0">
        <w:rPr>
          <w:b/>
        </w:rPr>
        <w:t xml:space="preserve"> is water, and bread, and clothing, and </w:t>
      </w:r>
      <w:r w:rsidR="00CB0BB0">
        <w:rPr>
          <w:b/>
        </w:rPr>
        <w:t>AN HOUSE</w:t>
      </w:r>
      <w:r w:rsidRPr="00CB0BB0">
        <w:rPr>
          <w:b/>
        </w:rPr>
        <w:t xml:space="preserve"> to cover shame.</w:t>
      </w:r>
    </w:p>
    <w:p w14:paraId="108E9C4B" w14:textId="77777777" w:rsidR="002B1D13" w:rsidRPr="00CB0BB0" w:rsidRDefault="002B1D13" w:rsidP="002B1D13">
      <w:pPr>
        <w:pStyle w:val="NoSpacing"/>
        <w:rPr>
          <w:b/>
        </w:rPr>
      </w:pPr>
      <w:r w:rsidRPr="00CB0BB0">
        <w:rPr>
          <w:b/>
        </w:rPr>
        <w:t>:22 B</w:t>
      </w:r>
      <w:r w:rsidR="00CB0BB0">
        <w:rPr>
          <w:b/>
        </w:rPr>
        <w:t>ETTER</w:t>
      </w:r>
      <w:r w:rsidRPr="00CB0BB0">
        <w:rPr>
          <w:b/>
        </w:rPr>
        <w:t xml:space="preserve"> is the life of a poor man in a mean cottage, than </w:t>
      </w:r>
      <w:r w:rsidR="00CB0BB0">
        <w:rPr>
          <w:b/>
        </w:rPr>
        <w:t>DELICATE FARE</w:t>
      </w:r>
      <w:r w:rsidRPr="00CB0BB0">
        <w:rPr>
          <w:b/>
        </w:rPr>
        <w:t xml:space="preserve"> in </w:t>
      </w:r>
      <w:r w:rsidR="00CB0BB0">
        <w:rPr>
          <w:b/>
        </w:rPr>
        <w:t>ANOTHER</w:t>
      </w:r>
      <w:r w:rsidRPr="00CB0BB0">
        <w:rPr>
          <w:b/>
        </w:rPr>
        <w:t xml:space="preserve"> man's house.</w:t>
      </w:r>
    </w:p>
    <w:p w14:paraId="4A0EAEEE" w14:textId="77777777" w:rsidR="002B1D13" w:rsidRPr="00CB0BB0" w:rsidRDefault="002B1D13" w:rsidP="002B1D13">
      <w:pPr>
        <w:pStyle w:val="NoSpacing"/>
        <w:rPr>
          <w:b/>
        </w:rPr>
      </w:pPr>
      <w:r w:rsidRPr="00CB0BB0">
        <w:rPr>
          <w:b/>
        </w:rPr>
        <w:t>:23 Be it little or much, hold thee contented, that thou hear not the reproach of thy house.</w:t>
      </w:r>
    </w:p>
    <w:p w14:paraId="3059B774" w14:textId="77777777" w:rsidR="001467BF" w:rsidRPr="00CB0BB0" w:rsidRDefault="002B1D13" w:rsidP="002B1D13">
      <w:pPr>
        <w:pStyle w:val="NoSpacing"/>
        <w:rPr>
          <w:b/>
        </w:rPr>
      </w:pPr>
      <w:r w:rsidRPr="00CB0BB0">
        <w:rPr>
          <w:b/>
        </w:rPr>
        <w:t xml:space="preserve">:24 For it is a </w:t>
      </w:r>
      <w:r w:rsidR="00CB0BB0">
        <w:rPr>
          <w:b/>
        </w:rPr>
        <w:t>MISERABLE LIFE</w:t>
      </w:r>
      <w:r w:rsidRPr="00CB0BB0">
        <w:rPr>
          <w:b/>
        </w:rPr>
        <w:t xml:space="preserve"> to go from house to house: for where thou</w:t>
      </w:r>
      <w:r w:rsidR="00CB0BB0">
        <w:rPr>
          <w:b/>
        </w:rPr>
        <w:t xml:space="preserve"> art a stranger, thou </w:t>
      </w:r>
      <w:proofErr w:type="spellStart"/>
      <w:r w:rsidR="00CB0BB0">
        <w:rPr>
          <w:b/>
        </w:rPr>
        <w:t>darest</w:t>
      </w:r>
      <w:proofErr w:type="spellEnd"/>
      <w:r w:rsidR="00CB0BB0">
        <w:rPr>
          <w:b/>
        </w:rPr>
        <w:t xml:space="preserve"> NOT</w:t>
      </w:r>
      <w:r w:rsidRPr="00CB0BB0">
        <w:rPr>
          <w:b/>
        </w:rPr>
        <w:t xml:space="preserve"> open thy mouth.</w:t>
      </w:r>
    </w:p>
    <w:p w14:paraId="7CDFB28E" w14:textId="77777777" w:rsidR="002B1D13" w:rsidRPr="00CB0BB0" w:rsidRDefault="002B1D13" w:rsidP="002B1D13">
      <w:pPr>
        <w:pStyle w:val="NoSpacing"/>
        <w:rPr>
          <w:b/>
        </w:rPr>
      </w:pPr>
      <w:r w:rsidRPr="00CB0BB0">
        <w:rPr>
          <w:b/>
        </w:rPr>
        <w:t xml:space="preserve">:28 These things </w:t>
      </w:r>
      <w:r w:rsidR="000A0C56" w:rsidRPr="00CB0BB0">
        <w:rPr>
          <w:b/>
        </w:rPr>
        <w:t>ARE GRIEVOUS</w:t>
      </w:r>
      <w:r w:rsidRPr="00CB0BB0">
        <w:rPr>
          <w:b/>
        </w:rPr>
        <w:t xml:space="preserve"> to a </w:t>
      </w:r>
      <w:r w:rsidR="000A0C56" w:rsidRPr="00CB0BB0">
        <w:rPr>
          <w:b/>
        </w:rPr>
        <w:t>MAN OF UNDERSTANDING</w:t>
      </w:r>
      <w:r w:rsidRPr="00CB0BB0">
        <w:rPr>
          <w:b/>
        </w:rPr>
        <w:t>; the upbraiding of houseroom, and reproaching of the lender.</w:t>
      </w:r>
    </w:p>
    <w:p w14:paraId="2CD1F47D" w14:textId="77777777" w:rsidR="000A0C56" w:rsidRDefault="000A0C56" w:rsidP="002B1D13">
      <w:pPr>
        <w:pStyle w:val="NoSpacing"/>
      </w:pPr>
      <w:r>
        <w:lastRenderedPageBreak/>
        <w:t>(Wicked, selfish men, would rather be disgraced, disrespected and insulted, than be lawful and responsible.</w:t>
      </w:r>
      <w:r w:rsidR="00CB0BB0">
        <w:t xml:space="preserve">  And there are unlearned </w:t>
      </w:r>
      <w:r w:rsidR="00B649CD">
        <w:t xml:space="preserve">or young </w:t>
      </w:r>
      <w:r w:rsidR="00CB0BB0">
        <w:t>men that will repent, upon receiving this word of truth.</w:t>
      </w:r>
      <w:r>
        <w:t>)</w:t>
      </w:r>
    </w:p>
    <w:p w14:paraId="0D9D1F7A" w14:textId="77777777" w:rsidR="001467BF" w:rsidRDefault="001467BF" w:rsidP="001467BF">
      <w:pPr>
        <w:pStyle w:val="NoSpacing"/>
      </w:pPr>
    </w:p>
    <w:p w14:paraId="5FCD4A69" w14:textId="77777777" w:rsidR="001467BF" w:rsidRPr="000E449B" w:rsidRDefault="001467BF" w:rsidP="001467BF">
      <w:pPr>
        <w:pStyle w:val="NoSpacing"/>
        <w:rPr>
          <w:b/>
        </w:rPr>
      </w:pPr>
      <w:r w:rsidRPr="000E449B">
        <w:rPr>
          <w:b/>
        </w:rPr>
        <w:t>Matthew 7:12</w:t>
      </w:r>
      <w:r w:rsidR="000E449B" w:rsidRPr="000E449B">
        <w:rPr>
          <w:b/>
        </w:rPr>
        <w:t xml:space="preserve"> Therefore all things whatsoever ye would that men should do to you, do ye even so to them: for this is the law and the prophets.</w:t>
      </w:r>
    </w:p>
    <w:p w14:paraId="61AC75BC" w14:textId="77777777" w:rsidR="001467BF" w:rsidRDefault="001467BF" w:rsidP="001467BF">
      <w:pPr>
        <w:pStyle w:val="NoSpacing"/>
      </w:pPr>
      <w:r>
        <w:t xml:space="preserve">(If you have true brotherly </w:t>
      </w:r>
      <w:r w:rsidR="000E449B">
        <w:t>love, you will not spend another</w:t>
      </w:r>
      <w:r>
        <w:t>’s money as if it is their job to</w:t>
      </w:r>
      <w:r w:rsidR="000E449B">
        <w:t xml:space="preserve"> only</w:t>
      </w:r>
      <w:r>
        <w:t xml:space="preserve"> </w:t>
      </w:r>
      <w:r w:rsidR="00B649CD">
        <w:t xml:space="preserve">support you.  BUT </w:t>
      </w:r>
      <w:r>
        <w:t>truly consider the</w:t>
      </w:r>
      <w:r w:rsidR="000E449B">
        <w:t>ir</w:t>
      </w:r>
      <w:r>
        <w:t xml:space="preserve"> burden</w:t>
      </w:r>
      <w:r w:rsidR="000E449B">
        <w:t xml:space="preserve"> when</w:t>
      </w:r>
      <w:r w:rsidR="0069297B">
        <w:t xml:space="preserve"> </w:t>
      </w:r>
      <w:r w:rsidR="00E8765A">
        <w:t xml:space="preserve">CONTINUALLY </w:t>
      </w:r>
      <w:r w:rsidR="0069297B">
        <w:t xml:space="preserve">helping and supporting you, </w:t>
      </w:r>
      <w:r w:rsidR="000E449B">
        <w:t>as if they</w:t>
      </w:r>
      <w:r w:rsidR="0069297B">
        <w:t xml:space="preserve"> are</w:t>
      </w:r>
      <w:r w:rsidR="000E449B">
        <w:t xml:space="preserve"> your father</w:t>
      </w:r>
      <w:r>
        <w:t>.)</w:t>
      </w:r>
    </w:p>
    <w:p w14:paraId="302D941A" w14:textId="77777777" w:rsidR="001467BF" w:rsidRDefault="001467BF" w:rsidP="001467BF">
      <w:pPr>
        <w:pStyle w:val="NoSpacing"/>
      </w:pPr>
    </w:p>
    <w:p w14:paraId="5F976503" w14:textId="77777777" w:rsidR="007D148E" w:rsidRPr="00F9564F" w:rsidRDefault="007D148E" w:rsidP="007D148E">
      <w:pPr>
        <w:pStyle w:val="NoSpacing"/>
        <w:rPr>
          <w:b/>
        </w:rPr>
      </w:pPr>
      <w:r w:rsidRPr="00F9564F">
        <w:rPr>
          <w:b/>
        </w:rPr>
        <w:t xml:space="preserve">Proverbs 18:24 A man that hath friends must shew himself friendly: and there is a friend that </w:t>
      </w:r>
      <w:proofErr w:type="spellStart"/>
      <w:r w:rsidRPr="00F9564F">
        <w:rPr>
          <w:b/>
        </w:rPr>
        <w:t>sticketh</w:t>
      </w:r>
      <w:proofErr w:type="spellEnd"/>
      <w:r w:rsidRPr="00F9564F">
        <w:rPr>
          <w:b/>
        </w:rPr>
        <w:t xml:space="preserve"> closer than a brother.</w:t>
      </w:r>
    </w:p>
    <w:p w14:paraId="4E0B0D70" w14:textId="77777777" w:rsidR="007D148E" w:rsidRDefault="007D148E" w:rsidP="007D148E">
      <w:pPr>
        <w:pStyle w:val="NoSpacing"/>
      </w:pPr>
      <w:r>
        <w:t xml:space="preserve">(MUST shew himself as a friend.  </w:t>
      </w:r>
      <w:r w:rsidR="00595E86">
        <w:t>No lending, but only seeking?</w:t>
      </w:r>
      <w:r>
        <w:t xml:space="preserve"> NO support, but only begging?  Be a bro!)</w:t>
      </w:r>
    </w:p>
    <w:p w14:paraId="190F6A5D" w14:textId="77777777" w:rsidR="007D148E" w:rsidRDefault="007D148E" w:rsidP="001467BF">
      <w:pPr>
        <w:pStyle w:val="NoSpacing"/>
      </w:pPr>
    </w:p>
    <w:p w14:paraId="7F70421B" w14:textId="77777777" w:rsidR="001467BF" w:rsidRPr="000E449B" w:rsidRDefault="001467BF" w:rsidP="001467BF">
      <w:pPr>
        <w:pStyle w:val="NoSpacing"/>
        <w:rPr>
          <w:b/>
        </w:rPr>
      </w:pPr>
      <w:r w:rsidRPr="000E449B">
        <w:rPr>
          <w:b/>
        </w:rPr>
        <w:t>Exodus 20:12</w:t>
      </w:r>
      <w:r w:rsidR="000E449B" w:rsidRPr="000E449B">
        <w:rPr>
          <w:b/>
        </w:rPr>
        <w:t xml:space="preserve"> </w:t>
      </w:r>
      <w:proofErr w:type="spellStart"/>
      <w:r w:rsidR="000E449B" w:rsidRPr="000E449B">
        <w:rPr>
          <w:b/>
        </w:rPr>
        <w:t>Honour</w:t>
      </w:r>
      <w:proofErr w:type="spellEnd"/>
      <w:r w:rsidR="000E449B" w:rsidRPr="000E449B">
        <w:rPr>
          <w:b/>
        </w:rPr>
        <w:t xml:space="preserve"> thy father and thy mother: that thy days may be long upon the land which the LORD thy God giveth thee.</w:t>
      </w:r>
    </w:p>
    <w:p w14:paraId="10A4FB39" w14:textId="77777777" w:rsidR="001467BF" w:rsidRDefault="007D148E" w:rsidP="001467BF">
      <w:pPr>
        <w:pStyle w:val="NoSpacing"/>
      </w:pPr>
      <w:r>
        <w:t>(Li</w:t>
      </w:r>
      <w:r w:rsidR="001467BF">
        <w:t xml:space="preserve">ving off </w:t>
      </w:r>
      <w:r>
        <w:t xml:space="preserve">of </w:t>
      </w:r>
      <w:r w:rsidR="001467BF">
        <w:t>your mother, or parents after they sacrificed and raised you to a</w:t>
      </w:r>
      <w:r w:rsidR="000E449B">
        <w:t xml:space="preserve">n adult age is DISGRACEFUL, and </w:t>
      </w:r>
      <w:r w:rsidR="00CB0BB0">
        <w:t xml:space="preserve">also </w:t>
      </w:r>
      <w:r w:rsidR="000E449B">
        <w:t xml:space="preserve">NOT </w:t>
      </w:r>
      <w:r w:rsidR="00CB0BB0">
        <w:t>HONORING</w:t>
      </w:r>
      <w:r w:rsidR="000E449B">
        <w:t xml:space="preserve"> your parents</w:t>
      </w:r>
      <w:r w:rsidR="001467BF">
        <w:t>.  DOES any parent WANT THEIR Grown child</w:t>
      </w:r>
      <w:r w:rsidR="000E449B">
        <w:t>,</w:t>
      </w:r>
      <w:r w:rsidR="001467BF">
        <w:t xml:space="preserve"> especially </w:t>
      </w:r>
      <w:r w:rsidR="000E449B">
        <w:t xml:space="preserve">one HYPOCRITICALLY </w:t>
      </w:r>
      <w:r w:rsidR="001467BF">
        <w:t xml:space="preserve">teaching </w:t>
      </w:r>
      <w:r w:rsidR="000E449B">
        <w:t xml:space="preserve">the bible, </w:t>
      </w:r>
      <w:r w:rsidR="0055005C">
        <w:t>STILL s</w:t>
      </w:r>
      <w:r w:rsidR="001467BF">
        <w:t>taying in t</w:t>
      </w:r>
      <w:r w:rsidR="0055005C">
        <w:t>heir house</w:t>
      </w:r>
      <w:r>
        <w:t>?  A</w:t>
      </w:r>
      <w:r w:rsidR="0055005C">
        <w:t>fter ALL they did</w:t>
      </w:r>
      <w:r w:rsidR="001467BF">
        <w:t xml:space="preserve"> for that child </w:t>
      </w:r>
      <w:r>
        <w:t xml:space="preserve">to get old enough </w:t>
      </w:r>
      <w:r w:rsidR="001467BF">
        <w:t>to be a responsible “man”</w:t>
      </w:r>
      <w:r w:rsidR="0055005C">
        <w:t>?)</w:t>
      </w:r>
    </w:p>
    <w:p w14:paraId="24468576" w14:textId="77777777" w:rsidR="005449D5" w:rsidRDefault="005449D5" w:rsidP="001467BF">
      <w:pPr>
        <w:pStyle w:val="NoSpacing"/>
      </w:pPr>
    </w:p>
    <w:p w14:paraId="407ACBD8" w14:textId="77777777" w:rsidR="005449D5" w:rsidRDefault="005449D5" w:rsidP="001467BF">
      <w:pPr>
        <w:pStyle w:val="NoSpacing"/>
        <w:rPr>
          <w:b/>
        </w:rPr>
      </w:pPr>
      <w:r w:rsidRPr="005449D5">
        <w:rPr>
          <w:b/>
        </w:rPr>
        <w:t xml:space="preserve">Ecclesiasticus 36:26 Who will trust a thief well appointed, that </w:t>
      </w:r>
      <w:proofErr w:type="spellStart"/>
      <w:r w:rsidRPr="005449D5">
        <w:rPr>
          <w:b/>
        </w:rPr>
        <w:t>skippeth</w:t>
      </w:r>
      <w:proofErr w:type="spellEnd"/>
      <w:r w:rsidRPr="005449D5">
        <w:rPr>
          <w:b/>
        </w:rPr>
        <w:t xml:space="preserve"> from city to city? so </w:t>
      </w:r>
      <w:r>
        <w:rPr>
          <w:b/>
        </w:rPr>
        <w:t>WHO WILL BELIEVE A MAN</w:t>
      </w:r>
      <w:r w:rsidRPr="005449D5">
        <w:rPr>
          <w:b/>
        </w:rPr>
        <w:t xml:space="preserve"> that hath </w:t>
      </w:r>
      <w:r>
        <w:rPr>
          <w:b/>
        </w:rPr>
        <w:t>NO HOUSE</w:t>
      </w:r>
      <w:r w:rsidRPr="005449D5">
        <w:rPr>
          <w:b/>
        </w:rPr>
        <w:t xml:space="preserve">, and </w:t>
      </w:r>
      <w:proofErr w:type="spellStart"/>
      <w:r w:rsidRPr="005449D5">
        <w:rPr>
          <w:b/>
        </w:rPr>
        <w:t>lodgeth</w:t>
      </w:r>
      <w:proofErr w:type="spellEnd"/>
      <w:r w:rsidRPr="005449D5">
        <w:rPr>
          <w:b/>
        </w:rPr>
        <w:t xml:space="preserve"> wheresoever the night taketh him?</w:t>
      </w:r>
    </w:p>
    <w:p w14:paraId="41EAFE5A" w14:textId="77777777" w:rsidR="005449D5" w:rsidRPr="006C6E2F" w:rsidRDefault="006C6E2F" w:rsidP="001467BF">
      <w:pPr>
        <w:pStyle w:val="NoSpacing"/>
      </w:pPr>
      <w:r>
        <w:t>(WITHOUT being responsible even in captivity, the Father Himself shows such a man is untrustworthy.)</w:t>
      </w:r>
    </w:p>
    <w:p w14:paraId="6F2C9736" w14:textId="77777777" w:rsidR="001467BF" w:rsidRDefault="001467BF" w:rsidP="001467BF">
      <w:pPr>
        <w:pStyle w:val="NoSpacing"/>
      </w:pPr>
    </w:p>
    <w:p w14:paraId="1CB1EEA0" w14:textId="77777777" w:rsidR="001467BF" w:rsidRPr="0055005C" w:rsidRDefault="00994567" w:rsidP="001467BF">
      <w:pPr>
        <w:pStyle w:val="NoSpacing"/>
        <w:rPr>
          <w:b/>
        </w:rPr>
      </w:pPr>
      <w:r w:rsidRPr="0055005C">
        <w:rPr>
          <w:b/>
        </w:rPr>
        <w:t xml:space="preserve">Deuteronomy 21:18 </w:t>
      </w:r>
      <w:r w:rsidR="0055005C" w:rsidRPr="0055005C">
        <w:rPr>
          <w:b/>
        </w:rPr>
        <w:t>If a man have a stubborn and rebellious son, which will not obey the voice of his father, or the voice of his mother, and that, when they have chastened him, will not hearken unto them:</w:t>
      </w:r>
    </w:p>
    <w:p w14:paraId="711C3B47" w14:textId="77777777" w:rsidR="0055005C" w:rsidRPr="0055005C" w:rsidRDefault="0055005C" w:rsidP="0055005C">
      <w:pPr>
        <w:pStyle w:val="NoSpacing"/>
        <w:rPr>
          <w:b/>
        </w:rPr>
      </w:pPr>
      <w:r w:rsidRPr="0055005C">
        <w:rPr>
          <w:b/>
        </w:rPr>
        <w:t xml:space="preserve">:20 And they shall say unto the elders of his city, </w:t>
      </w:r>
      <w:proofErr w:type="gramStart"/>
      <w:r w:rsidRPr="0055005C">
        <w:rPr>
          <w:b/>
        </w:rPr>
        <w:t>This</w:t>
      </w:r>
      <w:proofErr w:type="gramEnd"/>
      <w:r w:rsidRPr="0055005C">
        <w:rPr>
          <w:b/>
        </w:rPr>
        <w:t xml:space="preserve"> our son is stubborn and rebellious, he will not obey our voice; he is a glutton, and a drunkard.</w:t>
      </w:r>
    </w:p>
    <w:p w14:paraId="631AF3C0" w14:textId="77777777" w:rsidR="001467BF" w:rsidRPr="0055005C" w:rsidRDefault="0055005C" w:rsidP="0055005C">
      <w:pPr>
        <w:pStyle w:val="NoSpacing"/>
        <w:rPr>
          <w:b/>
        </w:rPr>
      </w:pPr>
      <w:r w:rsidRPr="0055005C">
        <w:rPr>
          <w:b/>
        </w:rPr>
        <w:t xml:space="preserve">:21 And all the men of his city shall stone him with stones, that he </w:t>
      </w:r>
      <w:proofErr w:type="gramStart"/>
      <w:r w:rsidRPr="0055005C">
        <w:rPr>
          <w:b/>
        </w:rPr>
        <w:t>die</w:t>
      </w:r>
      <w:proofErr w:type="gramEnd"/>
      <w:r w:rsidRPr="0055005C">
        <w:rPr>
          <w:b/>
        </w:rPr>
        <w:t>: so shalt thou put evil away from among you; and all Israel shall hear, and fear.</w:t>
      </w:r>
    </w:p>
    <w:p w14:paraId="1C05E864" w14:textId="77777777" w:rsidR="0055005C" w:rsidRDefault="0055005C" w:rsidP="0055005C">
      <w:pPr>
        <w:pStyle w:val="NoSpacing"/>
      </w:pPr>
      <w:r>
        <w:t>(Lazy, selfish,</w:t>
      </w:r>
      <w:r w:rsidR="001C4052">
        <w:t xml:space="preserve"> disobedient </w:t>
      </w:r>
      <w:r>
        <w:t>children were NOT allowed to live their adult life continually in their parent’s homes.  The LORD as always, takes care of these problem adult children that live CONTRARY to the law.</w:t>
      </w:r>
      <w:r w:rsidR="00595E86">
        <w:t xml:space="preserve">  And in 2013</w:t>
      </w:r>
      <w:r w:rsidR="00E8765A">
        <w:t>, baby-boys</w:t>
      </w:r>
      <w:r w:rsidR="007D148E">
        <w:t xml:space="preserve"> do NOT only </w:t>
      </w:r>
      <w:r w:rsidR="001C4052">
        <w:t>seek support for their sinful selves</w:t>
      </w:r>
      <w:r w:rsidR="007D148E">
        <w:t xml:space="preserve">, but </w:t>
      </w:r>
      <w:r w:rsidR="001C4052">
        <w:t xml:space="preserve">their </w:t>
      </w:r>
      <w:r w:rsidR="007D148E">
        <w:t>sons</w:t>
      </w:r>
      <w:r w:rsidR="001C4052">
        <w:t xml:space="preserve"> and or </w:t>
      </w:r>
      <w:r w:rsidR="00E8765A">
        <w:t xml:space="preserve">their </w:t>
      </w:r>
      <w:r w:rsidR="001C4052">
        <w:t>women</w:t>
      </w:r>
      <w:r w:rsidR="007D148E">
        <w:t>!</w:t>
      </w:r>
      <w:r>
        <w:t>)</w:t>
      </w:r>
    </w:p>
    <w:p w14:paraId="29B0FD6D" w14:textId="77777777" w:rsidR="0055005C" w:rsidRDefault="0055005C" w:rsidP="001467BF">
      <w:pPr>
        <w:pStyle w:val="NoSpacing"/>
      </w:pPr>
    </w:p>
    <w:p w14:paraId="05F701D0" w14:textId="77777777" w:rsidR="001467BF" w:rsidRPr="00BC5573" w:rsidRDefault="001467BF" w:rsidP="001467BF">
      <w:pPr>
        <w:pStyle w:val="NoSpacing"/>
        <w:rPr>
          <w:b/>
        </w:rPr>
      </w:pPr>
      <w:r w:rsidRPr="00BC5573">
        <w:rPr>
          <w:b/>
        </w:rPr>
        <w:t>Exodus 21:10</w:t>
      </w:r>
      <w:r w:rsidR="00BC5573" w:rsidRPr="00BC5573">
        <w:rPr>
          <w:b/>
        </w:rPr>
        <w:t xml:space="preserve"> If he </w:t>
      </w:r>
      <w:proofErr w:type="gramStart"/>
      <w:r w:rsidR="00BC5573" w:rsidRPr="00BC5573">
        <w:rPr>
          <w:b/>
        </w:rPr>
        <w:t>take</w:t>
      </w:r>
      <w:proofErr w:type="gramEnd"/>
      <w:r w:rsidR="00BC5573" w:rsidRPr="00BC5573">
        <w:rPr>
          <w:b/>
        </w:rPr>
        <w:t xml:space="preserve"> him another wife; her food, her raiment, and her duty of marriage, shall he not diminish.</w:t>
      </w:r>
    </w:p>
    <w:p w14:paraId="700D396A" w14:textId="77777777" w:rsidR="001467BF" w:rsidRDefault="001467BF" w:rsidP="001467BF">
      <w:pPr>
        <w:pStyle w:val="NoSpacing"/>
      </w:pPr>
      <w:r>
        <w:t xml:space="preserve">(Some ignorant men are quick to declare a man can have two wives, while </w:t>
      </w:r>
      <w:r w:rsidR="00B649CD">
        <w:t xml:space="preserve">THEY are </w:t>
      </w:r>
      <w:r>
        <w:t>living with their parents, or lazily living by a woman’</w:t>
      </w:r>
      <w:r w:rsidR="00B649CD">
        <w:t>s courtesy.  Yet the LORD commands, NOT</w:t>
      </w:r>
      <w:r>
        <w:t xml:space="preserve"> I, that if a man have one wife or two, he must NOT let his financial support </w:t>
      </w:r>
      <w:r w:rsidR="00B649CD">
        <w:t>diminish NOR</w:t>
      </w:r>
      <w:r>
        <w:t xml:space="preserve"> due benevolence</w:t>
      </w:r>
      <w:r w:rsidR="00B649CD">
        <w:t xml:space="preserve">. </w:t>
      </w:r>
      <w:r>
        <w:t xml:space="preserve"> NOT just </w:t>
      </w:r>
      <w:r w:rsidR="00B649CD">
        <w:t xml:space="preserve">be </w:t>
      </w:r>
      <w:r>
        <w:t>providing his penis</w:t>
      </w:r>
      <w:r w:rsidR="00B649CD">
        <w:t>, while</w:t>
      </w:r>
      <w:r>
        <w:t xml:space="preserve"> H</w:t>
      </w:r>
      <w:r w:rsidR="00B649CD">
        <w:t xml:space="preserve">YPOCRITICALLY quoting the bible as if he has understanding: </w:t>
      </w:r>
      <w:proofErr w:type="spellStart"/>
      <w:r w:rsidR="00B649CD" w:rsidRPr="00B649CD">
        <w:rPr>
          <w:b/>
        </w:rPr>
        <w:t>ITimothy</w:t>
      </w:r>
      <w:proofErr w:type="spellEnd"/>
      <w:r w:rsidR="00B649CD" w:rsidRPr="00B649CD">
        <w:rPr>
          <w:b/>
        </w:rPr>
        <w:t xml:space="preserve"> 5:8</w:t>
      </w:r>
      <w:r w:rsidR="00B649CD">
        <w:t>.</w:t>
      </w:r>
      <w:r>
        <w:t>)</w:t>
      </w:r>
    </w:p>
    <w:p w14:paraId="466081D5" w14:textId="77777777" w:rsidR="00BC5573" w:rsidRDefault="00BC5573" w:rsidP="001467BF">
      <w:pPr>
        <w:pStyle w:val="NoSpacing"/>
      </w:pPr>
    </w:p>
    <w:p w14:paraId="7F6198A0" w14:textId="77777777" w:rsidR="00BC5573" w:rsidRPr="00BC5573" w:rsidRDefault="00BC5573" w:rsidP="001467BF">
      <w:pPr>
        <w:pStyle w:val="NoSpacing"/>
        <w:rPr>
          <w:b/>
        </w:rPr>
      </w:pPr>
      <w:r w:rsidRPr="00BC5573">
        <w:rPr>
          <w:b/>
        </w:rPr>
        <w:t xml:space="preserve">Ecclesiasticus 32:17 A sinful man will not be reproved, but </w:t>
      </w:r>
      <w:proofErr w:type="spellStart"/>
      <w:r w:rsidRPr="00BC5573">
        <w:rPr>
          <w:b/>
        </w:rPr>
        <w:t>findeth</w:t>
      </w:r>
      <w:proofErr w:type="spellEnd"/>
      <w:r w:rsidRPr="00BC5573">
        <w:rPr>
          <w:b/>
        </w:rPr>
        <w:t xml:space="preserve"> an excuse according to his will.</w:t>
      </w:r>
    </w:p>
    <w:p w14:paraId="5E292091" w14:textId="77777777" w:rsidR="00BC5573" w:rsidRDefault="00BC5573" w:rsidP="001467BF">
      <w:pPr>
        <w:pStyle w:val="NoSpacing"/>
      </w:pPr>
      <w:r>
        <w:t xml:space="preserve">(Some Israelites have taken the slogan “we’re in captivity” to do as it pleases their carnal lust.  Most of righteous Israel was in captivity even in Israel, and more importantly remain captive by Satan and sin </w:t>
      </w:r>
      <w:r w:rsidR="00934CF2">
        <w:t>today,</w:t>
      </w:r>
      <w:r w:rsidR="00C219A4">
        <w:t xml:space="preserve"> </w:t>
      </w:r>
      <w:r>
        <w:t xml:space="preserve">by NOT being obedient to the LORD, NOR fearing His word: </w:t>
      </w:r>
      <w:r w:rsidRPr="00C219A4">
        <w:rPr>
          <w:b/>
        </w:rPr>
        <w:t>Isaiah 66:2</w:t>
      </w:r>
      <w:r w:rsidR="00C219A4">
        <w:t xml:space="preserve">, </w:t>
      </w:r>
      <w:r w:rsidR="00C219A4" w:rsidRPr="00C219A4">
        <w:rPr>
          <w:b/>
        </w:rPr>
        <w:t>Mark 7:6-7</w:t>
      </w:r>
      <w:r>
        <w:t>.)</w:t>
      </w:r>
    </w:p>
    <w:p w14:paraId="6AD350FC" w14:textId="77777777" w:rsidR="00994567" w:rsidRDefault="00994567" w:rsidP="001467BF">
      <w:pPr>
        <w:pStyle w:val="NoSpacing"/>
      </w:pPr>
    </w:p>
    <w:p w14:paraId="47D6CC7B" w14:textId="77777777" w:rsidR="00994567" w:rsidRDefault="00BE00BD" w:rsidP="001467BF">
      <w:pPr>
        <w:pStyle w:val="NoSpacing"/>
      </w:pPr>
      <w:r>
        <w:lastRenderedPageBreak/>
        <w:t>Brethren and Ladies</w:t>
      </w:r>
      <w:r w:rsidR="00AE569C">
        <w:t xml:space="preserve">, </w:t>
      </w:r>
      <w:r w:rsidR="00994567">
        <w:t>The LORD shows</w:t>
      </w:r>
      <w:r>
        <w:t xml:space="preserve"> we</w:t>
      </w:r>
      <w:r w:rsidR="00AE569C">
        <w:t xml:space="preserve"> CANNOT trust a man,</w:t>
      </w:r>
      <w:r w:rsidR="00994567">
        <w:t xml:space="preserve"> that goes where ever the night </w:t>
      </w:r>
      <w:r w:rsidR="00757458">
        <w:t xml:space="preserve">or courtesy </w:t>
      </w:r>
      <w:r w:rsidR="00994567">
        <w:t>takes him</w:t>
      </w:r>
      <w:r w:rsidR="005449D5">
        <w:t xml:space="preserve"> (no place of his own)</w:t>
      </w:r>
      <w:r w:rsidR="00757458">
        <w:t>.</w:t>
      </w:r>
      <w:r w:rsidR="00AE569C">
        <w:t xml:space="preserve">  Even if he lives in a </w:t>
      </w:r>
      <w:proofErr w:type="spellStart"/>
      <w:r w:rsidR="00AE569C">
        <w:t>hovel</w:t>
      </w:r>
      <w:proofErr w:type="spellEnd"/>
      <w:r w:rsidR="00AE569C">
        <w:t xml:space="preserve">, that still requires responsibility.  A man NEEDS his own place, NOT a luxury car.  Where is his brain at, that he needs to be a real man with, and lead you? Having an Escalade and living with parents still shows a person selfishly living off their parents.  Having your elderly parents live with you is love, you </w:t>
      </w:r>
      <w:proofErr w:type="gramStart"/>
      <w:r w:rsidR="00AE569C">
        <w:t>living</w:t>
      </w:r>
      <w:proofErr w:type="gramEnd"/>
      <w:r w:rsidR="00AE569C">
        <w:t xml:space="preserve"> off their support shows many sins.  Anyone can lose a job, lost their home, or have a temporary setback.  If your entire life is an irresponsible setback, and sob story, grow up</w:t>
      </w:r>
      <w:r w:rsidR="00A438CC">
        <w:t xml:space="preserve"> because this battle and serving the Lord is NOT for boys</w:t>
      </w:r>
      <w:r w:rsidR="00AE569C">
        <w:t xml:space="preserve">: </w:t>
      </w:r>
      <w:proofErr w:type="spellStart"/>
      <w:r w:rsidR="00AE569C" w:rsidRPr="00A438CC">
        <w:rPr>
          <w:b/>
        </w:rPr>
        <w:t>ICorinthians</w:t>
      </w:r>
      <w:proofErr w:type="spellEnd"/>
      <w:r w:rsidR="00AE569C" w:rsidRPr="00A438CC">
        <w:rPr>
          <w:b/>
        </w:rPr>
        <w:t xml:space="preserve"> 13:11</w:t>
      </w:r>
      <w:r w:rsidR="00AE569C">
        <w:t>.</w:t>
      </w:r>
    </w:p>
    <w:p w14:paraId="166F6B1F" w14:textId="77777777" w:rsidR="00A35CB5" w:rsidRDefault="00A35CB5" w:rsidP="001467BF">
      <w:pPr>
        <w:pStyle w:val="NoSpacing"/>
      </w:pPr>
    </w:p>
    <w:p w14:paraId="4B6D2EF8" w14:textId="77777777" w:rsidR="00A35CB5" w:rsidRDefault="00A35CB5" w:rsidP="001467BF">
      <w:pPr>
        <w:pStyle w:val="NoSpacing"/>
      </w:pPr>
      <w:r>
        <w:t>All glory, thanks, honor, and appreciation to our Creator and Heavenly Father YHWH, and our King, Savior and Vine (Life), Jesus Christ.</w:t>
      </w:r>
    </w:p>
    <w:p w14:paraId="36AFCE77" w14:textId="77777777" w:rsidR="00A35CB5" w:rsidRDefault="00A35CB5" w:rsidP="001467BF">
      <w:pPr>
        <w:pStyle w:val="NoSpacing"/>
      </w:pPr>
    </w:p>
    <w:p w14:paraId="11907410" w14:textId="77777777" w:rsidR="00A35CB5" w:rsidRDefault="00A35CB5" w:rsidP="001467BF">
      <w:pPr>
        <w:pStyle w:val="NoSpacing"/>
      </w:pPr>
      <w:r>
        <w:t xml:space="preserve">1611 king </w:t>
      </w:r>
      <w:proofErr w:type="spellStart"/>
      <w:r>
        <w:t>james</w:t>
      </w:r>
      <w:proofErr w:type="spellEnd"/>
      <w:r>
        <w:t xml:space="preserve"> version bible</w:t>
      </w:r>
      <w:r w:rsidR="000257BB">
        <w:t xml:space="preserve">; </w:t>
      </w:r>
      <w:hyperlink r:id="rId4" w:history="1">
        <w:r w:rsidR="000257BB" w:rsidRPr="00C61D10">
          <w:rPr>
            <w:rStyle w:val="Hyperlink"/>
          </w:rPr>
          <w:t>www.thetruththebible.com</w:t>
        </w:r>
      </w:hyperlink>
    </w:p>
    <w:p w14:paraId="6DC15291" w14:textId="77777777" w:rsidR="001467BF" w:rsidRDefault="001467BF" w:rsidP="001467BF">
      <w:pPr>
        <w:pStyle w:val="NoSpacing"/>
      </w:pPr>
    </w:p>
    <w:p w14:paraId="2C896CD4" w14:textId="77777777" w:rsidR="001467BF" w:rsidRDefault="001467BF" w:rsidP="001467BF">
      <w:pPr>
        <w:pStyle w:val="NoSpacing"/>
      </w:pPr>
    </w:p>
    <w:sectPr w:rsidR="00146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NDCxNDE3sDQzMDFT0lEKTi0uzszPAykwrAUAUv/SBCwAAAA="/>
  </w:docVars>
  <w:rsids>
    <w:rsidRoot w:val="001467BF"/>
    <w:rsid w:val="000257BB"/>
    <w:rsid w:val="000A0C56"/>
    <w:rsid w:val="000E449B"/>
    <w:rsid w:val="001458A0"/>
    <w:rsid w:val="001467BF"/>
    <w:rsid w:val="001C4052"/>
    <w:rsid w:val="002B1D13"/>
    <w:rsid w:val="003A7380"/>
    <w:rsid w:val="005449D5"/>
    <w:rsid w:val="0055005C"/>
    <w:rsid w:val="00595E86"/>
    <w:rsid w:val="0069297B"/>
    <w:rsid w:val="006C6E2F"/>
    <w:rsid w:val="00726470"/>
    <w:rsid w:val="00757458"/>
    <w:rsid w:val="007B541B"/>
    <w:rsid w:val="007D148E"/>
    <w:rsid w:val="00930ACA"/>
    <w:rsid w:val="00934CF2"/>
    <w:rsid w:val="00994567"/>
    <w:rsid w:val="00A35CB5"/>
    <w:rsid w:val="00A438CC"/>
    <w:rsid w:val="00A64582"/>
    <w:rsid w:val="00AE569C"/>
    <w:rsid w:val="00B649CD"/>
    <w:rsid w:val="00BA0C5C"/>
    <w:rsid w:val="00BC5573"/>
    <w:rsid w:val="00BE00BD"/>
    <w:rsid w:val="00C219A4"/>
    <w:rsid w:val="00C34C52"/>
    <w:rsid w:val="00CA6B6F"/>
    <w:rsid w:val="00CB0BB0"/>
    <w:rsid w:val="00E8765A"/>
    <w:rsid w:val="00ED7307"/>
    <w:rsid w:val="00F95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1F760"/>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67BF"/>
    <w:pPr>
      <w:spacing w:after="0" w:line="240" w:lineRule="auto"/>
    </w:pPr>
  </w:style>
  <w:style w:type="character" w:styleId="Hyperlink">
    <w:name w:val="Hyperlink"/>
    <w:basedOn w:val="DefaultParagraphFont"/>
    <w:uiPriority w:val="99"/>
    <w:semiHidden/>
    <w:unhideWhenUsed/>
    <w:rsid w:val="00726470"/>
    <w:rPr>
      <w:color w:val="0000FF"/>
      <w:u w:val="single"/>
    </w:rPr>
  </w:style>
  <w:style w:type="character" w:styleId="Emphasis">
    <w:name w:val="Emphasis"/>
    <w:basedOn w:val="DefaultParagraphFont"/>
    <w:uiPriority w:val="20"/>
    <w:qFormat/>
    <w:rsid w:val="007264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98347">
      <w:bodyDiv w:val="1"/>
      <w:marLeft w:val="0"/>
      <w:marRight w:val="0"/>
      <w:marTop w:val="0"/>
      <w:marBottom w:val="0"/>
      <w:divBdr>
        <w:top w:val="none" w:sz="0" w:space="0" w:color="auto"/>
        <w:left w:val="none" w:sz="0" w:space="0" w:color="auto"/>
        <w:bottom w:val="none" w:sz="0" w:space="0" w:color="auto"/>
        <w:right w:val="none" w:sz="0" w:space="0" w:color="auto"/>
      </w:divBdr>
    </w:div>
    <w:div w:id="284239467">
      <w:bodyDiv w:val="1"/>
      <w:marLeft w:val="0"/>
      <w:marRight w:val="0"/>
      <w:marTop w:val="0"/>
      <w:marBottom w:val="0"/>
      <w:divBdr>
        <w:top w:val="none" w:sz="0" w:space="0" w:color="auto"/>
        <w:left w:val="none" w:sz="0" w:space="0" w:color="auto"/>
        <w:bottom w:val="none" w:sz="0" w:space="0" w:color="auto"/>
        <w:right w:val="none" w:sz="0" w:space="0" w:color="auto"/>
      </w:divBdr>
    </w:div>
    <w:div w:id="442307444">
      <w:bodyDiv w:val="1"/>
      <w:marLeft w:val="0"/>
      <w:marRight w:val="0"/>
      <w:marTop w:val="0"/>
      <w:marBottom w:val="0"/>
      <w:divBdr>
        <w:top w:val="none" w:sz="0" w:space="0" w:color="auto"/>
        <w:left w:val="none" w:sz="0" w:space="0" w:color="auto"/>
        <w:bottom w:val="none" w:sz="0" w:space="0" w:color="auto"/>
        <w:right w:val="none" w:sz="0" w:space="0" w:color="auto"/>
      </w:divBdr>
    </w:div>
    <w:div w:id="1969043358">
      <w:bodyDiv w:val="1"/>
      <w:marLeft w:val="0"/>
      <w:marRight w:val="0"/>
      <w:marTop w:val="0"/>
      <w:marBottom w:val="0"/>
      <w:divBdr>
        <w:top w:val="none" w:sz="0" w:space="0" w:color="auto"/>
        <w:left w:val="none" w:sz="0" w:space="0" w:color="auto"/>
        <w:bottom w:val="none" w:sz="0" w:space="0" w:color="auto"/>
        <w:right w:val="none" w:sz="0" w:space="0" w:color="auto"/>
      </w:divBdr>
    </w:div>
    <w:div w:id="202809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02</Words>
  <Characters>628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2T23:35:00Z</dcterms:created>
  <dcterms:modified xsi:type="dcterms:W3CDTF">2018-08-12T23:35:00Z</dcterms:modified>
</cp:coreProperties>
</file>